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upcake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piperona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1-32-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toff mit nationalem Arbeitsplatzgrenzwert (DE); Stoff, für den ein gemeinschaftlicher Grenzwert für die Exposition am Arbeitsplatz gil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Oral), H302 (ATE=500 mg/kg Körpergewicht)</w:t>
              <w:br/>
              <w:t>Acute Tox. 3 (Inhalativ), H331</w:t>
              <w:br/>
              <w:t>Skin Irrit. 2, H315</w:t>
              <w:br/>
              <w:t>Eye Dam. 1, H318</w:t>
              <w:br/>
              <w:t>Skin Sens. 1, H317</w:t>
              <w:br/>
              <w:t>STOT RE 2, H373</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Richt-Arbeitsplatzgrenzwer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utandion (Diacety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1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I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 EU - Europäische Union (Von der EU wurde ein Luftgrenzwert festgelegt: Abweichungen bei Wert und Spitzenbegrenzung sind möglich)</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e. Feinschmecker. Mil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ethoxy-4-hydroxybenzaldehyde (121-32-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316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Körpergewicht Animal: rat, Guideline: OECD Guideline 401 (Acute Oral Toxicity), 95% CL: 2350 - 3100</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Körpergewicht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3-ethoxy-4-hydroxybenzaldehyde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Körpergewicht Animal: rat, Animal sex: fe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Körpergewicht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sidR="00FA7F7F">
              <w:rPr>
                <w:noProof/>
              </w:rPr>
              <w:t>Spezifische Zielorgan-Toxizität bei wiederholt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sidR="00FA7F7F">
              <w:rPr>
                <w:noProof/>
              </w:rPr>
              <w:t>Kann die Organe schädigen bei längerer oder wiederholter Exposition.</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upcak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ethoxy-4-hydroxybenzaldehyde (121-32-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7,6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6,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upcak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ethoxy-4-hydroxybenzaldehyde (121-32-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Stoffe, die in der Drogen-Ausgangsstoff-Verordnung gelistet sind (EG 273/2004, Stoffe die bei der unerlaubten Herstellung von Suchtstoffen und psychotropen Substanzen verwendet werden)</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ame</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CN-Bezeichnung</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CAS-Nr.</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N-Cod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Kategorie,</w:t>
            </w:r>
          </w:p>
          <w:p w:rsidR="00A65092" w:rsidRPr="0069446B" w:rsidP="00E96366" w14:paraId="26779EFF" w14:textId="63E11907">
            <w:pPr>
              <w:pStyle w:val="SDSTableTextHeading1"/>
              <w:rPr>
                <w:noProof w:val="0"/>
                <w:color w:val="auto"/>
              </w:rPr>
            </w:pPr>
            <w:r w:rsidRPr="0069446B" w:rsidR="00FA7F7F">
              <w:rPr>
                <w:noProof/>
                <w:color w:val="auto"/>
              </w:rPr>
              <w:t>Unterkategori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Schwell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nhang</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eronal</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Kategorie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nhang I</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derm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wiederholte Exposition), Kategorie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leicht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Einatm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Kann vermutlich das Kind im Mutterleib schädig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Organe schädigen bei längerer oder wiederholter Exposi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upcak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upcak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7.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A9E3EF6-1DCC-4D09-B12E-0E72129AC8DD}"/>
</file>

<file path=customXml/itemProps3.xml><?xml version="1.0" encoding="utf-8"?>
<ds:datastoreItem xmlns:ds="http://schemas.openxmlformats.org/officeDocument/2006/customXml" ds:itemID="{03107436-1079-482D-8ED8-FCE156EB1811}"/>
</file>

<file path=customXml/itemProps4.xml><?xml version="1.0" encoding="utf-8"?>
<ds:datastoreItem xmlns:ds="http://schemas.openxmlformats.org/officeDocument/2006/customXml" ds:itemID="{10A89A5B-DAD6-44E6-A960-588F9C8BD1C5}"/>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